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6864C"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2C6864D" w14:textId="4C3FDAA6" w:rsidR="001A103E" w:rsidRPr="00DC5F8E" w:rsidRDefault="00DC5F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2C6864E"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4F"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50"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Contact Name</w:t>
      </w:r>
    </w:p>
    <w:p w14:paraId="52C68651"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Address</w:t>
      </w:r>
    </w:p>
    <w:p w14:paraId="52C68652"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Address2</w:t>
      </w:r>
    </w:p>
    <w:p w14:paraId="3C5CB7BF" w14:textId="77777777" w:rsid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 xml:space="preserve">City, </w:t>
      </w:r>
    </w:p>
    <w:p w14:paraId="52C68653" w14:textId="48B3FF7A"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State/Province</w:t>
      </w:r>
    </w:p>
    <w:p w14:paraId="52C68654"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Zip/Postal Code</w:t>
      </w:r>
    </w:p>
    <w:p w14:paraId="52C68655"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2C68657"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2C68658" w14:textId="586460C4" w:rsidR="001A103E" w:rsidRPr="00DC5F8E" w:rsidRDefault="00DC5F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Pr>
          <w:rFonts w:eastAsia="Arial"/>
          <w:b/>
          <w:color w:val="000000"/>
          <w:lang w:eastAsia="en-US" w:bidi="en-US"/>
        </w:rPr>
        <w:t>RE</w:t>
      </w:r>
      <w:r w:rsidR="006C1BEA" w:rsidRPr="00DC5F8E">
        <w:rPr>
          <w:rFonts w:eastAsia="Arial"/>
          <w:b/>
          <w:color w:val="000000"/>
          <w:lang w:eastAsia="en-US" w:bidi="en-US"/>
        </w:rPr>
        <w:t xml:space="preserve">: ACCOUNTING ERRORS </w:t>
      </w:r>
      <w:r w:rsidR="003F623A">
        <w:rPr>
          <w:rFonts w:eastAsia="Arial"/>
          <w:b/>
          <w:color w:val="000000"/>
          <w:lang w:eastAsia="en-US" w:bidi="en-US"/>
        </w:rPr>
        <w:t>APOLOGY</w:t>
      </w:r>
    </w:p>
    <w:p w14:paraId="52C68659"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2C6865A"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2C6865B"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C5F8E">
        <w:rPr>
          <w:rFonts w:eastAsia="Arial"/>
          <w:color w:val="000000"/>
          <w:lang w:eastAsia="en-US" w:bidi="en-US"/>
        </w:rPr>
        <w:t>Dear [CONTACT NAME],</w:t>
      </w:r>
    </w:p>
    <w:p w14:paraId="52C6865C"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5D" w14:textId="396A0935" w:rsidR="001A103E" w:rsidRPr="00DC5F8E" w:rsidRDefault="006C1B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5F8E">
        <w:rPr>
          <w:rFonts w:ascii="Times New Roman" w:eastAsia="Arial" w:hAnsi="Times New Roman" w:cs="Times New Roman"/>
          <w:sz w:val="24"/>
          <w:szCs w:val="24"/>
          <w:lang w:eastAsia="en-US" w:bidi="en-US"/>
        </w:rPr>
        <w:t xml:space="preserve">We </w:t>
      </w:r>
      <w:r w:rsidR="003F623A">
        <w:rPr>
          <w:rFonts w:ascii="Times New Roman" w:eastAsia="Arial" w:hAnsi="Times New Roman" w:cs="Times New Roman"/>
          <w:sz w:val="24"/>
          <w:szCs w:val="24"/>
          <w:lang w:eastAsia="en-US" w:bidi="en-US"/>
        </w:rPr>
        <w:t xml:space="preserve">apologise for </w:t>
      </w:r>
      <w:r w:rsidR="004052B4">
        <w:rPr>
          <w:rFonts w:ascii="Times New Roman" w:eastAsia="Arial" w:hAnsi="Times New Roman" w:cs="Times New Roman"/>
          <w:sz w:val="24"/>
          <w:szCs w:val="24"/>
          <w:lang w:eastAsia="en-US" w:bidi="en-US"/>
        </w:rPr>
        <w:t>our mistake in relation to the accounting errors.</w:t>
      </w:r>
      <w:r w:rsidRPr="00DC5F8E">
        <w:rPr>
          <w:rFonts w:ascii="Times New Roman" w:eastAsia="Arial" w:hAnsi="Times New Roman" w:cs="Times New Roman"/>
          <w:sz w:val="24"/>
          <w:szCs w:val="24"/>
          <w:lang w:eastAsia="en-US" w:bidi="en-US"/>
        </w:rPr>
        <w:t xml:space="preserve"> Unfortunately, it has taken</w:t>
      </w:r>
      <w:r w:rsidR="004052B4">
        <w:rPr>
          <w:rFonts w:ascii="Times New Roman" w:eastAsia="Arial" w:hAnsi="Times New Roman" w:cs="Times New Roman"/>
          <w:sz w:val="24"/>
          <w:szCs w:val="24"/>
          <w:lang w:eastAsia="en-US" w:bidi="en-US"/>
        </w:rPr>
        <w:t xml:space="preserve"> a significant period of time to ascertain the wrongdoings </w:t>
      </w:r>
      <w:r w:rsidRPr="00DC5F8E">
        <w:rPr>
          <w:rFonts w:ascii="Times New Roman" w:eastAsia="Arial" w:hAnsi="Times New Roman" w:cs="Times New Roman"/>
          <w:sz w:val="24"/>
          <w:szCs w:val="24"/>
          <w:lang w:eastAsia="en-US" w:bidi="en-US"/>
        </w:rPr>
        <w:t>and</w:t>
      </w:r>
      <w:r w:rsidR="004052B4">
        <w:rPr>
          <w:rFonts w:ascii="Times New Roman" w:eastAsia="Arial" w:hAnsi="Times New Roman" w:cs="Times New Roman"/>
          <w:sz w:val="24"/>
          <w:szCs w:val="24"/>
          <w:lang w:eastAsia="en-US" w:bidi="en-US"/>
        </w:rPr>
        <w:t xml:space="preserve"> we ask that you p</w:t>
      </w:r>
      <w:r w:rsidRPr="00DC5F8E">
        <w:rPr>
          <w:rFonts w:ascii="Times New Roman" w:eastAsia="Arial" w:hAnsi="Times New Roman" w:cs="Times New Roman"/>
          <w:sz w:val="24"/>
          <w:szCs w:val="24"/>
          <w:lang w:eastAsia="en-US" w:bidi="en-US"/>
        </w:rPr>
        <w:t>lease accept our apologies for the delay in this response</w:t>
      </w:r>
      <w:r w:rsidR="004052B4">
        <w:rPr>
          <w:rFonts w:ascii="Times New Roman" w:eastAsia="Arial" w:hAnsi="Times New Roman" w:cs="Times New Roman"/>
          <w:sz w:val="24"/>
          <w:szCs w:val="24"/>
          <w:lang w:eastAsia="en-US" w:bidi="en-US"/>
        </w:rPr>
        <w:t xml:space="preserve"> and the errors</w:t>
      </w:r>
      <w:r w:rsidRPr="00DC5F8E">
        <w:rPr>
          <w:rFonts w:ascii="Times New Roman" w:eastAsia="Arial" w:hAnsi="Times New Roman" w:cs="Times New Roman"/>
          <w:sz w:val="24"/>
          <w:szCs w:val="24"/>
          <w:lang w:eastAsia="en-US" w:bidi="en-US"/>
        </w:rPr>
        <w:t xml:space="preserve">. You deserve an explanation for what went wrong in our accounting department. </w:t>
      </w:r>
      <w:r w:rsidR="003F623A">
        <w:rPr>
          <w:rFonts w:ascii="Times New Roman" w:eastAsia="Arial" w:hAnsi="Times New Roman" w:cs="Times New Roman"/>
          <w:sz w:val="24"/>
          <w:szCs w:val="24"/>
          <w:lang w:eastAsia="en-US" w:bidi="en-US"/>
        </w:rPr>
        <w:t>We</w:t>
      </w:r>
      <w:r w:rsidRPr="00DC5F8E">
        <w:rPr>
          <w:rFonts w:ascii="Times New Roman" w:eastAsia="Arial" w:hAnsi="Times New Roman" w:cs="Times New Roman"/>
          <w:sz w:val="24"/>
          <w:szCs w:val="24"/>
          <w:lang w:eastAsia="en-US" w:bidi="en-US"/>
        </w:rPr>
        <w:t xml:space="preserve"> hope that this letter will help to resolve some recent difficulties</w:t>
      </w:r>
      <w:r w:rsidR="003F623A">
        <w:rPr>
          <w:rFonts w:ascii="Times New Roman" w:eastAsia="Arial" w:hAnsi="Times New Roman" w:cs="Times New Roman"/>
          <w:sz w:val="24"/>
          <w:szCs w:val="24"/>
          <w:lang w:eastAsia="en-US" w:bidi="en-US"/>
        </w:rPr>
        <w:t xml:space="preserve"> and put your mind at ease</w:t>
      </w:r>
      <w:r w:rsidRPr="00DC5F8E">
        <w:rPr>
          <w:rFonts w:ascii="Times New Roman" w:eastAsia="Arial" w:hAnsi="Times New Roman" w:cs="Times New Roman"/>
          <w:sz w:val="24"/>
          <w:szCs w:val="24"/>
          <w:lang w:eastAsia="en-US" w:bidi="en-US"/>
        </w:rPr>
        <w:t>.</w:t>
      </w:r>
    </w:p>
    <w:p w14:paraId="52C6865E" w14:textId="77777777" w:rsidR="001A103E" w:rsidRPr="00DC5F8E" w:rsidRDefault="001A10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2C6865F" w14:textId="4E364B95" w:rsidR="001A103E" w:rsidRPr="00DC5F8E" w:rsidRDefault="003F62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We received your payment </w:t>
      </w:r>
      <w:r w:rsidR="006C1BEA" w:rsidRPr="00DC5F8E">
        <w:rPr>
          <w:rFonts w:ascii="Times New Roman" w:eastAsia="Arial" w:hAnsi="Times New Roman" w:cs="Times New Roman"/>
          <w:sz w:val="24"/>
          <w:szCs w:val="24"/>
          <w:lang w:eastAsia="en-US" w:bidi="en-US"/>
        </w:rPr>
        <w:t xml:space="preserve">in time but it had been credited to an account which bears a similar name to yours. As a result, we began sending you our standard notices requesting payment, </w:t>
      </w:r>
      <w:r>
        <w:rPr>
          <w:rFonts w:ascii="Times New Roman" w:eastAsia="Arial" w:hAnsi="Times New Roman" w:cs="Times New Roman"/>
          <w:sz w:val="24"/>
          <w:szCs w:val="24"/>
          <w:lang w:eastAsia="en-US" w:bidi="en-US"/>
        </w:rPr>
        <w:t>in accordance with</w:t>
      </w:r>
      <w:r w:rsidR="006C1BEA" w:rsidRPr="00DC5F8E">
        <w:rPr>
          <w:rFonts w:ascii="Times New Roman" w:eastAsia="Arial" w:hAnsi="Times New Roman" w:cs="Times New Roman"/>
          <w:sz w:val="24"/>
          <w:szCs w:val="24"/>
          <w:lang w:eastAsia="en-US" w:bidi="en-US"/>
        </w:rPr>
        <w:t xml:space="preserve"> our collection policy. Even after the posting error was rectified, our accounting department failed to notify our credit department, which is why you continued to receive our correspondence asking for payment.</w:t>
      </w:r>
    </w:p>
    <w:p w14:paraId="52C68660" w14:textId="77777777" w:rsidR="001A103E" w:rsidRPr="00DC5F8E" w:rsidRDefault="001A10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2C68661" w14:textId="5C2F2A84" w:rsidR="001A103E" w:rsidRPr="00DC5F8E" w:rsidRDefault="003F62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We</w:t>
      </w:r>
      <w:r w:rsidR="006C1BEA" w:rsidRPr="00DC5F8E">
        <w:rPr>
          <w:rFonts w:ascii="Times New Roman" w:eastAsia="Arial" w:hAnsi="Times New Roman" w:cs="Times New Roman"/>
          <w:sz w:val="24"/>
          <w:szCs w:val="24"/>
          <w:lang w:eastAsia="en-US" w:bidi="en-US"/>
        </w:rPr>
        <w:t xml:space="preserve"> understand how </w:t>
      </w:r>
      <w:r>
        <w:rPr>
          <w:rFonts w:ascii="Times New Roman" w:eastAsia="Arial" w:hAnsi="Times New Roman" w:cs="Times New Roman"/>
          <w:sz w:val="24"/>
          <w:szCs w:val="24"/>
          <w:lang w:eastAsia="en-US" w:bidi="en-US"/>
        </w:rPr>
        <w:t>frustrating</w:t>
      </w:r>
      <w:r w:rsidR="006C1BEA" w:rsidRPr="00DC5F8E">
        <w:rPr>
          <w:rFonts w:ascii="Times New Roman" w:eastAsia="Arial" w:hAnsi="Times New Roman" w:cs="Times New Roman"/>
          <w:sz w:val="24"/>
          <w:szCs w:val="24"/>
          <w:lang w:eastAsia="en-US" w:bidi="en-US"/>
        </w:rPr>
        <w:t xml:space="preserve"> this has been for you and </w:t>
      </w:r>
      <w:r>
        <w:rPr>
          <w:rFonts w:ascii="Times New Roman" w:eastAsia="Arial" w:hAnsi="Times New Roman" w:cs="Times New Roman"/>
          <w:sz w:val="24"/>
          <w:szCs w:val="24"/>
          <w:lang w:eastAsia="en-US" w:bidi="en-US"/>
        </w:rPr>
        <w:t>we</w:t>
      </w:r>
      <w:r w:rsidR="006C1BEA" w:rsidRPr="00DC5F8E">
        <w:rPr>
          <w:rFonts w:ascii="Times New Roman" w:eastAsia="Arial" w:hAnsi="Times New Roman" w:cs="Times New Roman"/>
          <w:sz w:val="24"/>
          <w:szCs w:val="24"/>
          <w:lang w:eastAsia="en-US" w:bidi="en-US"/>
        </w:rPr>
        <w:t xml:space="preserve"> a</w:t>
      </w:r>
      <w:r>
        <w:rPr>
          <w:rFonts w:ascii="Times New Roman" w:eastAsia="Arial" w:hAnsi="Times New Roman" w:cs="Times New Roman"/>
          <w:sz w:val="24"/>
          <w:szCs w:val="24"/>
          <w:lang w:eastAsia="en-US" w:bidi="en-US"/>
        </w:rPr>
        <w:t>re</w:t>
      </w:r>
      <w:r w:rsidR="006C1BEA" w:rsidRPr="00DC5F8E">
        <w:rPr>
          <w:rFonts w:ascii="Times New Roman" w:eastAsia="Arial" w:hAnsi="Times New Roman" w:cs="Times New Roman"/>
          <w:sz w:val="24"/>
          <w:szCs w:val="24"/>
          <w:lang w:eastAsia="en-US" w:bidi="en-US"/>
        </w:rPr>
        <w:t xml:space="preserve"> deeply sorry that it has taken so long to straighten out this </w:t>
      </w:r>
      <w:r>
        <w:rPr>
          <w:rFonts w:ascii="Times New Roman" w:eastAsia="Arial" w:hAnsi="Times New Roman" w:cs="Times New Roman"/>
          <w:sz w:val="24"/>
          <w:szCs w:val="24"/>
          <w:lang w:eastAsia="en-US" w:bidi="en-US"/>
        </w:rPr>
        <w:t>issue</w:t>
      </w:r>
      <w:r w:rsidR="006C1BEA" w:rsidRPr="00DC5F8E">
        <w:rPr>
          <w:rFonts w:ascii="Times New Roman" w:eastAsia="Arial" w:hAnsi="Times New Roman" w:cs="Times New Roman"/>
          <w:sz w:val="24"/>
          <w:szCs w:val="24"/>
          <w:lang w:eastAsia="en-US" w:bidi="en-US"/>
        </w:rPr>
        <w:t xml:space="preserve">. While there is a procedure within our firm to prevent this type of error from happening, we are </w:t>
      </w:r>
      <w:r>
        <w:rPr>
          <w:rFonts w:ascii="Times New Roman" w:eastAsia="Arial" w:hAnsi="Times New Roman" w:cs="Times New Roman"/>
          <w:sz w:val="24"/>
          <w:szCs w:val="24"/>
          <w:lang w:eastAsia="en-US" w:bidi="en-US"/>
        </w:rPr>
        <w:t>making changes to insure against these clerical issue</w:t>
      </w:r>
      <w:r w:rsidR="006C1BEA" w:rsidRPr="00DC5F8E">
        <w:rPr>
          <w:rFonts w:ascii="Times New Roman" w:eastAsia="Arial" w:hAnsi="Times New Roman" w:cs="Times New Roman"/>
          <w:sz w:val="24"/>
          <w:szCs w:val="24"/>
          <w:lang w:eastAsia="en-US" w:bidi="en-US"/>
        </w:rPr>
        <w:t>.</w:t>
      </w:r>
    </w:p>
    <w:p w14:paraId="52C68662" w14:textId="77777777" w:rsidR="001A103E" w:rsidRPr="00DC5F8E" w:rsidRDefault="001A10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2C68663" w14:textId="77777777" w:rsidR="001A103E" w:rsidRPr="00DC5F8E" w:rsidRDefault="006C1B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5F8E">
        <w:rPr>
          <w:rFonts w:ascii="Times New Roman" w:eastAsia="Arial" w:hAnsi="Times New Roman" w:cs="Times New Roman"/>
          <w:sz w:val="24"/>
          <w:szCs w:val="24"/>
          <w:lang w:eastAsia="en-US" w:bidi="en-US"/>
        </w:rPr>
        <w:t xml:space="preserve">You have been a valued customer for a long time and we appreciate the opportunity to continue to serve you. You may rest assured that this problem will not occur again. </w:t>
      </w:r>
    </w:p>
    <w:p w14:paraId="52C68664" w14:textId="77777777" w:rsidR="001A103E" w:rsidRPr="00DC5F8E" w:rsidRDefault="001A10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2C68665" w14:textId="413B38F3" w:rsidR="001A103E" w:rsidRPr="00DC5F8E" w:rsidRDefault="006C1B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5F8E">
        <w:rPr>
          <w:rFonts w:ascii="Times New Roman" w:eastAsia="Arial" w:hAnsi="Times New Roman" w:cs="Times New Roman"/>
          <w:sz w:val="24"/>
          <w:szCs w:val="24"/>
          <w:lang w:eastAsia="en-US" w:bidi="en-US"/>
        </w:rPr>
        <w:t xml:space="preserve">Should you have any questions, please </w:t>
      </w:r>
      <w:r w:rsidR="003F623A">
        <w:rPr>
          <w:rFonts w:ascii="Times New Roman" w:eastAsia="Arial" w:hAnsi="Times New Roman" w:cs="Times New Roman"/>
          <w:sz w:val="24"/>
          <w:szCs w:val="24"/>
          <w:lang w:eastAsia="en-US" w:bidi="en-US"/>
        </w:rPr>
        <w:t>feel free to contact us at any time</w:t>
      </w:r>
      <w:r w:rsidRPr="00DC5F8E">
        <w:rPr>
          <w:rFonts w:ascii="Times New Roman" w:eastAsia="Arial" w:hAnsi="Times New Roman" w:cs="Times New Roman"/>
          <w:sz w:val="24"/>
          <w:szCs w:val="24"/>
          <w:lang w:eastAsia="en-US" w:bidi="en-US"/>
        </w:rPr>
        <w:t>.</w:t>
      </w:r>
    </w:p>
    <w:p w14:paraId="52C68666" w14:textId="77777777" w:rsidR="001A103E" w:rsidRPr="00DC5F8E" w:rsidRDefault="001A10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2C68668" w14:textId="429FF5FE" w:rsidR="001A103E" w:rsidRPr="00DC5F8E" w:rsidRDefault="002074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6C1BEA" w:rsidRPr="00DC5F8E">
        <w:rPr>
          <w:rFonts w:eastAsia="Arial"/>
          <w:lang w:eastAsia="en-US" w:bidi="en-US"/>
        </w:rPr>
        <w:t>,</w:t>
      </w:r>
    </w:p>
    <w:p w14:paraId="52C68669"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6A"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6B" w14:textId="77777777" w:rsidR="001A103E" w:rsidRPr="00DC5F8E" w:rsidRDefault="001A10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C6866D"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5F8E">
        <w:rPr>
          <w:rFonts w:eastAsia="Arial"/>
          <w:lang w:eastAsia="en-US" w:bidi="en-US"/>
        </w:rPr>
        <w:t>[YOUR NAME]</w:t>
      </w:r>
    </w:p>
    <w:p w14:paraId="52C6866E"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C5F8E">
        <w:rPr>
          <w:rFonts w:eastAsia="Arial"/>
          <w:color w:val="000000"/>
          <w:lang w:eastAsia="en-US" w:bidi="en-US"/>
        </w:rPr>
        <w:t>[YOUR TITLE]</w:t>
      </w:r>
    </w:p>
    <w:p w14:paraId="52C6866F" w14:textId="77777777"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C5F8E">
        <w:rPr>
          <w:rFonts w:eastAsia="Arial"/>
          <w:color w:val="000000"/>
          <w:lang w:eastAsia="en-US" w:bidi="en-US"/>
        </w:rPr>
        <w:t>[YOUR PHONE NUMBER]</w:t>
      </w:r>
    </w:p>
    <w:p w14:paraId="52C68671" w14:textId="191C2B58" w:rsidR="001A103E" w:rsidRPr="00DC5F8E" w:rsidRDefault="006C1B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C5F8E">
        <w:rPr>
          <w:rFonts w:eastAsia="Arial"/>
          <w:color w:val="000000"/>
          <w:lang w:eastAsia="en-US" w:bidi="en-US"/>
        </w:rPr>
        <w:t xml:space="preserve">[YOUREMAIL@YOURCOMPANY.COM] </w:t>
      </w:r>
    </w:p>
    <w:sectPr w:rsidR="001A103E" w:rsidRPr="00DC5F8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17908" w14:textId="77777777" w:rsidR="00B46DFC" w:rsidRDefault="00B46DFC">
      <w:r>
        <w:separator/>
      </w:r>
    </w:p>
  </w:endnote>
  <w:endnote w:type="continuationSeparator" w:id="0">
    <w:p w14:paraId="1B69CB12" w14:textId="77777777" w:rsidR="00B46DFC" w:rsidRDefault="00B46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8673" w14:textId="77777777" w:rsidR="001A103E" w:rsidRDefault="006C1B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2C68674" w14:textId="77777777" w:rsidR="001A103E" w:rsidRDefault="006C1B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2C68675" w14:textId="77777777" w:rsidR="001A103E" w:rsidRDefault="006C1B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2C68676" w14:textId="77777777" w:rsidR="001A103E" w:rsidRDefault="001A386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C1BE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E6AB5" w14:textId="77777777" w:rsidR="00B46DFC" w:rsidRDefault="00B46DFC">
      <w:r>
        <w:separator/>
      </w:r>
    </w:p>
  </w:footnote>
  <w:footnote w:type="continuationSeparator" w:id="0">
    <w:p w14:paraId="7439E457" w14:textId="77777777" w:rsidR="00B46DFC" w:rsidRDefault="00B46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8672" w14:textId="77777777" w:rsidR="001A103E" w:rsidRDefault="001A103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xNzIzMjcxNjEzMDBU0lEKTi0uzszPAykwrgUArz6kRywAAAA="/>
    <w:docVar w:name="Description" w:val="Use template to apologise for payment being credited to the wrong account"/>
    <w:docVar w:name="Excerpt" w:val="We apologise for the fact that due to our mistake, you had to deal with unnecessary problems. Unfortunately, it has taken some time to find out exactly what occurred, and, therefore, please accept our apologies for the delay in this response. You deserve an explanation for what went wrong in our accounting department. We hope that this letter will help to resolve some recent difficulties and put your mind at ease."/>
    <w:docVar w:name="Source" w:val="www.isampleletter.com"/>
    <w:docVar w:name="Tags" w:val="due notice, accounting errors, business documents, entrepreneurship, entrepreneur, collections, apology for accounting errors and past due notice template, apology for accounting errors and past due notice example"/>
  </w:docVars>
  <w:rsids>
    <w:rsidRoot w:val="001A103E"/>
    <w:rsid w:val="000A7FF8"/>
    <w:rsid w:val="001A103E"/>
    <w:rsid w:val="001A3861"/>
    <w:rsid w:val="002074C4"/>
    <w:rsid w:val="003F623A"/>
    <w:rsid w:val="004052B4"/>
    <w:rsid w:val="006C1BEA"/>
    <w:rsid w:val="006C3A6F"/>
    <w:rsid w:val="00842017"/>
    <w:rsid w:val="009D1568"/>
    <w:rsid w:val="009D4E96"/>
    <w:rsid w:val="00B46DFC"/>
    <w:rsid w:val="00D00DB4"/>
    <w:rsid w:val="00DC5F8E"/>
    <w:rsid w:val="00DE074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6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61</Words>
  <Characters>1314</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07:49:00Z</dcterms:created>
  <dcterms:modified xsi:type="dcterms:W3CDTF">2019-10-21T19:06:00Z</dcterms:modified>
  <cp:category/>
</cp:coreProperties>
</file>